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0C7036A2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Monday, </w:t>
      </w:r>
      <w:r w:rsidR="00E5400B">
        <w:rPr>
          <w:rFonts w:ascii="Gotham Black" w:hAnsi="Gotham Black"/>
        </w:rPr>
        <w:t>April 4</w:t>
      </w:r>
      <w:r w:rsidR="00461938">
        <w:rPr>
          <w:rFonts w:ascii="Gotham Black" w:hAnsi="Gotham Black"/>
        </w:rPr>
        <w:t>, 2022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294"/>
        <w:gridCol w:w="1485"/>
        <w:gridCol w:w="1265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2CE93228" w:rsidR="00E03911" w:rsidRPr="007E4372" w:rsidRDefault="00475F0D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Butler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F0D442C" w14:textId="62257D15" w:rsid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00DDF0FB" w14:textId="77777777" w:rsidR="006856B7" w:rsidRDefault="00CA6BD9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CA6BD9">
              <w:rPr>
                <w:rFonts w:ascii="Gotham" w:hAnsi="Gotham"/>
                <w:bCs/>
                <w:sz w:val="20"/>
              </w:rPr>
              <w:t>Student Equity and Achievement Program Review</w:t>
            </w:r>
          </w:p>
          <w:p w14:paraId="533C89E3" w14:textId="4B9975B8" w:rsidR="00CA6BD9" w:rsidRDefault="006856B7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rogram Review CALWORKS</w:t>
            </w:r>
            <w:r w:rsidR="00CA6BD9" w:rsidRPr="00CA6BD9">
              <w:rPr>
                <w:rFonts w:ascii="Gotham" w:hAnsi="Gotham"/>
                <w:bCs/>
                <w:sz w:val="20"/>
              </w:rPr>
              <w:t xml:space="preserve"> </w:t>
            </w:r>
          </w:p>
          <w:p w14:paraId="5945EA62" w14:textId="75D0776B" w:rsidR="00952E1A" w:rsidRDefault="00952E1A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Fine &amp; Applied Arts Program Review</w:t>
            </w:r>
          </w:p>
          <w:p w14:paraId="598249D7" w14:textId="3140E71F" w:rsidR="00673AF1" w:rsidRPr="00CA6BD9" w:rsidRDefault="00673AF1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Program Review Natural Science </w:t>
            </w:r>
          </w:p>
          <w:p w14:paraId="7FA8B4DE" w14:textId="77777777" w:rsidR="00CA6BD9" w:rsidRPr="00CA6BD9" w:rsidRDefault="00CA6BD9" w:rsidP="00CA6B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0178F603" w14:textId="77777777" w:rsidR="008A1642" w:rsidRDefault="008A1642" w:rsidP="008A1642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2C2FB70" w14:textId="52E3D4A1" w:rsidR="008A1642" w:rsidRDefault="008A1642" w:rsidP="008A16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0961017A" w14:textId="2315318C" w:rsidR="00952E1A" w:rsidRPr="00952E1A" w:rsidRDefault="00952E1A" w:rsidP="00952E1A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052C1D65" w14:textId="18EDB312" w:rsidR="00D51A3A" w:rsidRDefault="00D51A3A" w:rsidP="00616108">
            <w:pPr>
              <w:pStyle w:val="ListParagraph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BEA9687" w14:textId="77777777" w:rsidR="008A1642" w:rsidRPr="008A1642" w:rsidRDefault="008A1642" w:rsidP="008A16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383040F" w14:textId="022510C0" w:rsidR="00FD72AC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Wingfield</w:t>
            </w:r>
          </w:p>
          <w:p w14:paraId="63004733" w14:textId="49B3AC20" w:rsidR="006856B7" w:rsidRDefault="006856B7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amirez</w:t>
            </w:r>
          </w:p>
          <w:p w14:paraId="0CDF1E52" w14:textId="21EF562C" w:rsidR="00952E1A" w:rsidRDefault="00952E1A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Thompson </w:t>
            </w:r>
          </w:p>
          <w:p w14:paraId="75C99B84" w14:textId="43A9115D" w:rsidR="00673AF1" w:rsidRDefault="00673AF1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Haney </w:t>
            </w:r>
            <w:bookmarkStart w:id="0" w:name="_GoBack"/>
            <w:bookmarkEnd w:id="0"/>
          </w:p>
          <w:p w14:paraId="357E9CCB" w14:textId="7A258110" w:rsidR="007663C3" w:rsidRDefault="007663C3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928FD3A" w14:textId="77777777" w:rsidR="00CA6BD9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D620D5A" w14:textId="77777777" w:rsidR="00CA6BD9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0BA73A84" w:rsidR="00D51A3A" w:rsidRPr="00933E47" w:rsidRDefault="00D51A3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C8010FF" w:rsidR="00844B37" w:rsidRPr="00933E4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49A34B0B" w:rsidR="00D52745" w:rsidRDefault="00616108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’s</w:t>
            </w:r>
          </w:p>
          <w:p w14:paraId="6C4826B2" w14:textId="52235CA2" w:rsidR="00FC07B7" w:rsidRDefault="00FC07B7" w:rsidP="00AA3B1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A3B8F5D" w14:textId="77777777" w:rsidR="00BB5262" w:rsidRDefault="00BB5262" w:rsidP="00BB5262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18D0373" w14:textId="2D781F08" w:rsidR="006C381A" w:rsidRPr="00461938" w:rsidRDefault="006C381A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C17C64A" w14:textId="24543BF2" w:rsidR="003C5511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1D85FCC8" w14:textId="30C62DBF" w:rsidR="00D52745" w:rsidRDefault="00D52745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9CA1BE8" w14:textId="547BD452" w:rsidR="00B41135" w:rsidRPr="00933E47" w:rsidRDefault="00B41135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FBFF192" w14:textId="01161A70" w:rsidR="00844B37" w:rsidRDefault="007663C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15 Mins</w:t>
            </w:r>
          </w:p>
          <w:p w14:paraId="196BF9FE" w14:textId="0A13FAA8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4EFCF9F" w14:textId="12713AAD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C9BF12E" w14:textId="6A32343F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673AF1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0CBD9261" w:rsidR="00FA3BA0" w:rsidRPr="00FA3BA0" w:rsidRDefault="00475F0D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utler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4216DFCE" w:rsidR="00E03911" w:rsidRPr="007E4372" w:rsidRDefault="00E03911" w:rsidP="008A1642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E5400B">
              <w:rPr>
                <w:rFonts w:ascii="Gotham" w:hAnsi="Gotham"/>
                <w:i/>
                <w:iCs/>
                <w:sz w:val="20"/>
              </w:rPr>
              <w:t xml:space="preserve"> April 18</w:t>
            </w:r>
            <w:r w:rsidR="003C5511">
              <w:rPr>
                <w:rFonts w:ascii="Gotham" w:hAnsi="Gotham"/>
                <w:i/>
                <w:iCs/>
                <w:sz w:val="20"/>
              </w:rPr>
              <w:t xml:space="preserve">, 2022, at 3pm via </w:t>
            </w:r>
            <w:r w:rsidR="008A1642" w:rsidRPr="008A1642">
              <w:rPr>
                <w:rFonts w:ascii="Gotham" w:hAnsi="Gotham"/>
                <w:i/>
                <w:iCs/>
                <w:sz w:val="20"/>
              </w:rPr>
              <w:t>Zoom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BF84D8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"/>
  </w:num>
  <w:num w:numId="4">
    <w:abstractNumId w:val="7"/>
  </w:num>
  <w:num w:numId="5">
    <w:abstractNumId w:val="9"/>
  </w:num>
  <w:num w:numId="6">
    <w:abstractNumId w:val="2"/>
  </w:num>
  <w:num w:numId="7">
    <w:abstractNumId w:val="10"/>
  </w:num>
  <w:num w:numId="8">
    <w:abstractNumId w:val="4"/>
  </w:num>
  <w:num w:numId="9">
    <w:abstractNumId w:val="6"/>
  </w:num>
  <w:num w:numId="10">
    <w:abstractNumId w:val="0"/>
  </w:num>
  <w:num w:numId="11">
    <w:abstractNumId w:val="3"/>
  </w:num>
  <w:num w:numId="12">
    <w:abstractNumId w:val="11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C21F5"/>
    <w:rsid w:val="00124E93"/>
    <w:rsid w:val="001B4F15"/>
    <w:rsid w:val="001B5978"/>
    <w:rsid w:val="0022598C"/>
    <w:rsid w:val="00265AB4"/>
    <w:rsid w:val="002A2D5C"/>
    <w:rsid w:val="002C1710"/>
    <w:rsid w:val="002E17C9"/>
    <w:rsid w:val="002F4033"/>
    <w:rsid w:val="00355F33"/>
    <w:rsid w:val="00393D5D"/>
    <w:rsid w:val="003B1B15"/>
    <w:rsid w:val="003C10B4"/>
    <w:rsid w:val="003C5511"/>
    <w:rsid w:val="003D03C0"/>
    <w:rsid w:val="003E55E1"/>
    <w:rsid w:val="00461938"/>
    <w:rsid w:val="00461F40"/>
    <w:rsid w:val="00475F0D"/>
    <w:rsid w:val="00490FDD"/>
    <w:rsid w:val="004A6A03"/>
    <w:rsid w:val="004B6F9A"/>
    <w:rsid w:val="004F548A"/>
    <w:rsid w:val="00505666"/>
    <w:rsid w:val="005A5390"/>
    <w:rsid w:val="005C6C44"/>
    <w:rsid w:val="005F3B61"/>
    <w:rsid w:val="00602F0C"/>
    <w:rsid w:val="00616108"/>
    <w:rsid w:val="00635290"/>
    <w:rsid w:val="006357BC"/>
    <w:rsid w:val="00640A13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D32D9"/>
    <w:rsid w:val="007E4372"/>
    <w:rsid w:val="007F33CD"/>
    <w:rsid w:val="00844B37"/>
    <w:rsid w:val="00867975"/>
    <w:rsid w:val="00882DB6"/>
    <w:rsid w:val="008A1642"/>
    <w:rsid w:val="008B6642"/>
    <w:rsid w:val="008B7897"/>
    <w:rsid w:val="008B7DAF"/>
    <w:rsid w:val="008E3621"/>
    <w:rsid w:val="00933E47"/>
    <w:rsid w:val="00952E1A"/>
    <w:rsid w:val="00967D0D"/>
    <w:rsid w:val="00A31DF2"/>
    <w:rsid w:val="00A93162"/>
    <w:rsid w:val="00AA3B1F"/>
    <w:rsid w:val="00B14764"/>
    <w:rsid w:val="00B17242"/>
    <w:rsid w:val="00B41135"/>
    <w:rsid w:val="00B95E73"/>
    <w:rsid w:val="00BA1758"/>
    <w:rsid w:val="00BB5262"/>
    <w:rsid w:val="00BE69C7"/>
    <w:rsid w:val="00C44684"/>
    <w:rsid w:val="00C6653F"/>
    <w:rsid w:val="00C9513F"/>
    <w:rsid w:val="00CA6BD9"/>
    <w:rsid w:val="00CB4076"/>
    <w:rsid w:val="00CD7B2E"/>
    <w:rsid w:val="00D10CB1"/>
    <w:rsid w:val="00D51A3A"/>
    <w:rsid w:val="00D52745"/>
    <w:rsid w:val="00D820F1"/>
    <w:rsid w:val="00DA78EA"/>
    <w:rsid w:val="00DB0413"/>
    <w:rsid w:val="00E03911"/>
    <w:rsid w:val="00E1699C"/>
    <w:rsid w:val="00E518F7"/>
    <w:rsid w:val="00E5400B"/>
    <w:rsid w:val="00E65C9B"/>
    <w:rsid w:val="00E92805"/>
    <w:rsid w:val="00E933E5"/>
    <w:rsid w:val="00EC78D4"/>
    <w:rsid w:val="00ED2B87"/>
    <w:rsid w:val="00EE1944"/>
    <w:rsid w:val="00F1568A"/>
    <w:rsid w:val="00F16861"/>
    <w:rsid w:val="00F53331"/>
    <w:rsid w:val="00F61520"/>
    <w:rsid w:val="00F815D3"/>
    <w:rsid w:val="00FA3BA0"/>
    <w:rsid w:val="00FC07B7"/>
    <w:rsid w:val="00FD5C1C"/>
    <w:rsid w:val="00FD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74C75-C746-44A1-A213-11A2B0E80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11</cp:revision>
  <cp:lastPrinted>2021-09-15T23:20:00Z</cp:lastPrinted>
  <dcterms:created xsi:type="dcterms:W3CDTF">2022-03-14T20:13:00Z</dcterms:created>
  <dcterms:modified xsi:type="dcterms:W3CDTF">2022-03-30T23:23:00Z</dcterms:modified>
</cp:coreProperties>
</file>